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238A" w:rsidRPr="00C1238A" w:rsidRDefault="00F725DB" w:rsidP="00C1238A">
      <w:r>
        <w:t xml:space="preserve">Week 1 </w:t>
      </w:r>
      <w:r w:rsidR="00C1238A" w:rsidRPr="00C1238A">
        <w:t xml:space="preserve">Web Design and </w:t>
      </w:r>
      <w:r>
        <w:t>Development Review Questions</w:t>
      </w:r>
    </w:p>
    <w:p w:rsidR="00C1238A" w:rsidRDefault="002B6880" w:rsidP="00C1238A">
      <w:pPr>
        <w:rPr>
          <w:lang w:val="en-US"/>
        </w:rPr>
      </w:pPr>
      <w:hyperlink r:id="rId6" w:history="1">
        <w:r w:rsidR="000419DB">
          <w:rPr>
            <w:rStyle w:val="instancename"/>
            <w:color w:val="0000FF"/>
            <w:u w:val="single"/>
          </w:rPr>
          <w:t>1. Overview and Waterfall Production Explained 2.36min</w:t>
        </w:r>
      </w:hyperlink>
    </w:p>
    <w:p w:rsidR="00C1238A" w:rsidRDefault="00C1238A" w:rsidP="00C1238A">
      <w:pPr>
        <w:rPr>
          <w:lang w:val="en-US"/>
        </w:rPr>
      </w:pPr>
      <w:r>
        <w:rPr>
          <w:lang w:val="en-US"/>
        </w:rPr>
        <w:t xml:space="preserve">1. </w:t>
      </w:r>
      <w:r w:rsidRPr="00C1238A">
        <w:rPr>
          <w:lang w:val="en-US"/>
        </w:rPr>
        <w:t>The </w:t>
      </w:r>
      <w:r w:rsidRPr="00CE6D46">
        <w:rPr>
          <w:bCs/>
          <w:lang w:val="en-US"/>
        </w:rPr>
        <w:t>waterfall model</w:t>
      </w:r>
      <w:r w:rsidRPr="00C1238A">
        <w:rPr>
          <w:lang w:val="en-US"/>
        </w:rPr>
        <w:t> is a</w:t>
      </w:r>
      <w:r w:rsidR="005B1D44">
        <w:rPr>
          <w:lang w:val="en-US"/>
        </w:rPr>
        <w:t xml:space="preserve"> sequential non-iterative</w:t>
      </w:r>
      <w:r w:rsidRPr="00C1238A">
        <w:rPr>
          <w:lang w:val="en-US"/>
        </w:rPr>
        <w:t xml:space="preserve"> design process, used in software development processes, in which progress is seen as flowing steadily </w:t>
      </w:r>
      <w:r w:rsidR="005B1D44">
        <w:rPr>
          <w:lang w:val="en-US"/>
        </w:rPr>
        <w:t>downwards</w:t>
      </w:r>
      <w:r w:rsidRPr="00C1238A">
        <w:rPr>
          <w:lang w:val="en-US"/>
        </w:rPr>
        <w:t xml:space="preserve"> (like a </w:t>
      </w:r>
      <w:r w:rsidRPr="00CE6D46">
        <w:rPr>
          <w:bCs/>
          <w:lang w:val="en-US"/>
        </w:rPr>
        <w:t>waterfall</w:t>
      </w:r>
      <w:r w:rsidRPr="00C1238A">
        <w:rPr>
          <w:lang w:val="en-US"/>
        </w:rPr>
        <w:t>) through the phases of conception, initiation, analysis, design, construction, testing, production/implementation and maint</w:t>
      </w:r>
      <w:r>
        <w:rPr>
          <w:lang w:val="en-US"/>
        </w:rPr>
        <w:t>enance</w:t>
      </w:r>
    </w:p>
    <w:p w:rsidR="000419DB" w:rsidRDefault="000419DB" w:rsidP="00C1238A"/>
    <w:p w:rsidR="00C1238A" w:rsidRDefault="002B6880" w:rsidP="00C1238A">
      <w:pPr>
        <w:rPr>
          <w:lang w:val="en-US"/>
        </w:rPr>
      </w:pPr>
      <w:hyperlink r:id="rId7" w:history="1">
        <w:r w:rsidR="000419DB">
          <w:rPr>
            <w:rStyle w:val="instancename"/>
            <w:color w:val="0000FF"/>
            <w:u w:val="single"/>
          </w:rPr>
          <w:t xml:space="preserve">2. Agile Production Explained 2.03min </w:t>
        </w:r>
      </w:hyperlink>
    </w:p>
    <w:p w:rsidR="00C1238A" w:rsidRPr="00C1238A" w:rsidRDefault="00C1238A" w:rsidP="00C1238A">
      <w:r>
        <w:rPr>
          <w:lang w:val="en-US"/>
        </w:rPr>
        <w:t>2. B</w:t>
      </w:r>
      <w:r w:rsidRPr="00C1238A">
        <w:rPr>
          <w:lang w:val="en-US"/>
        </w:rPr>
        <w:t xml:space="preserve">enefits </w:t>
      </w:r>
      <w:proofErr w:type="gramStart"/>
      <w:r w:rsidRPr="00C1238A">
        <w:rPr>
          <w:lang w:val="en-US"/>
        </w:rPr>
        <w:t>of  ‘Agile’</w:t>
      </w:r>
      <w:proofErr w:type="gramEnd"/>
      <w:r w:rsidRPr="00C1238A">
        <w:rPr>
          <w:lang w:val="en-US"/>
        </w:rPr>
        <w:t xml:space="preserve"> include:</w:t>
      </w:r>
    </w:p>
    <w:p w:rsidR="00C1238A" w:rsidRPr="00C1238A" w:rsidRDefault="00C1238A" w:rsidP="00C1238A">
      <w:r w:rsidRPr="00C1238A">
        <w:rPr>
          <w:lang w:val="en-US"/>
        </w:rPr>
        <w:t xml:space="preserve">Ability to make </w:t>
      </w:r>
      <w:proofErr w:type="gramStart"/>
      <w:r w:rsidR="00B67492">
        <w:rPr>
          <w:lang w:val="en-US"/>
        </w:rPr>
        <w:t>changes,</w:t>
      </w:r>
      <w:proofErr w:type="gramEnd"/>
      <w:r w:rsidR="00B67492">
        <w:rPr>
          <w:lang w:val="en-US"/>
        </w:rPr>
        <w:t xml:space="preserve"> rewrite software</w:t>
      </w:r>
      <w:r w:rsidRPr="00C1238A">
        <w:rPr>
          <w:lang w:val="en-US"/>
        </w:rPr>
        <w:t xml:space="preserve"> to suit change requests in reaction to actual results and conditions.</w:t>
      </w:r>
    </w:p>
    <w:p w:rsidR="00C1238A" w:rsidRPr="00C1238A" w:rsidRDefault="00F725DB" w:rsidP="00C1238A">
      <w:r>
        <w:rPr>
          <w:lang w:val="en-US"/>
        </w:rPr>
        <w:t>Agile</w:t>
      </w:r>
      <w:r w:rsidR="00C1238A" w:rsidRPr="00C1238A">
        <w:rPr>
          <w:lang w:val="en-US"/>
        </w:rPr>
        <w:t xml:space="preserve"> is highly transparent and supports continuous </w:t>
      </w:r>
      <w:r w:rsidR="00B67492">
        <w:rPr>
          <w:lang w:val="en-US"/>
        </w:rPr>
        <w:t>improvement</w:t>
      </w:r>
      <w:r w:rsidR="00C1238A" w:rsidRPr="00C1238A">
        <w:rPr>
          <w:lang w:val="en-US"/>
        </w:rPr>
        <w:t xml:space="preserve"> for live systems.</w:t>
      </w:r>
    </w:p>
    <w:p w:rsidR="000419DB" w:rsidRDefault="000419DB" w:rsidP="00C1238A"/>
    <w:p w:rsidR="00C1238A" w:rsidRPr="00C1238A" w:rsidRDefault="002B6880" w:rsidP="00C1238A">
      <w:hyperlink r:id="rId8" w:history="1">
        <w:r w:rsidR="000419DB">
          <w:rPr>
            <w:rStyle w:val="instancename"/>
            <w:color w:val="0000FF"/>
            <w:u w:val="single"/>
          </w:rPr>
          <w:t xml:space="preserve">3. Hybrid Production Process Explained 4.12min </w:t>
        </w:r>
      </w:hyperlink>
    </w:p>
    <w:p w:rsidR="00503AB0" w:rsidRDefault="00C1238A">
      <w:r>
        <w:t xml:space="preserve">3. The </w:t>
      </w:r>
      <w:r w:rsidRPr="00C1238A">
        <w:t xml:space="preserve">hybrid web design and development process we will be following, it is a mashup of </w:t>
      </w:r>
      <w:r w:rsidR="002B5E84">
        <w:t xml:space="preserve">waterfall </w:t>
      </w:r>
      <w:r w:rsidRPr="00C1238A">
        <w:t xml:space="preserve">and aspects of </w:t>
      </w:r>
      <w:r w:rsidR="002B5E84">
        <w:t xml:space="preserve">agile </w:t>
      </w:r>
      <w:r w:rsidRPr="00C1238A">
        <w:t>project and production workflows</w:t>
      </w:r>
    </w:p>
    <w:p w:rsidR="000419DB" w:rsidRDefault="000419DB"/>
    <w:p w:rsidR="00C1238A" w:rsidRDefault="002B6880">
      <w:hyperlink r:id="rId9" w:history="1">
        <w:r w:rsidR="000419DB">
          <w:rPr>
            <w:rStyle w:val="instancename"/>
            <w:color w:val="0000FF"/>
            <w:u w:val="single"/>
          </w:rPr>
          <w:t xml:space="preserve">4. Focus on </w:t>
        </w:r>
        <w:proofErr w:type="spellStart"/>
        <w:r w:rsidR="000419DB">
          <w:rPr>
            <w:rStyle w:val="instancename"/>
            <w:color w:val="0000FF"/>
            <w:u w:val="single"/>
          </w:rPr>
          <w:t>preProduction</w:t>
        </w:r>
        <w:proofErr w:type="spellEnd"/>
        <w:r w:rsidR="000419DB">
          <w:rPr>
            <w:rStyle w:val="instancename"/>
            <w:color w:val="0000FF"/>
            <w:u w:val="single"/>
          </w:rPr>
          <w:t xml:space="preserve"> Process 4.54min </w:t>
        </w:r>
      </w:hyperlink>
    </w:p>
    <w:p w:rsidR="00C1238A" w:rsidRPr="00C1238A" w:rsidRDefault="00C1238A" w:rsidP="00C1238A">
      <w:r>
        <w:t>4. Preproduction involves g</w:t>
      </w:r>
      <w:r w:rsidRPr="00C1238A">
        <w:t>athering information about-</w:t>
      </w:r>
    </w:p>
    <w:p w:rsidR="00C1238A" w:rsidRPr="00C1238A" w:rsidRDefault="00C1238A" w:rsidP="00C1238A">
      <w:r w:rsidRPr="00C1238A">
        <w:t xml:space="preserve">1 </w:t>
      </w:r>
      <w:r w:rsidR="00FC5054">
        <w:t>Content audit</w:t>
      </w:r>
    </w:p>
    <w:p w:rsidR="00C1238A" w:rsidRDefault="00C1238A" w:rsidP="00C1238A">
      <w:r>
        <w:t>2</w:t>
      </w:r>
      <w:r w:rsidR="00FC5054">
        <w:t xml:space="preserve"> Technical contexts</w:t>
      </w:r>
    </w:p>
    <w:p w:rsidR="00C1238A" w:rsidRDefault="00C1238A" w:rsidP="00C1238A">
      <w:r>
        <w:t>3</w:t>
      </w:r>
      <w:r w:rsidR="00FC5054">
        <w:t xml:space="preserve"> Financial contexts</w:t>
      </w:r>
    </w:p>
    <w:p w:rsidR="00C1238A" w:rsidRDefault="00C1238A" w:rsidP="00C1238A"/>
    <w:p w:rsidR="00C1238A" w:rsidRPr="00C1238A" w:rsidRDefault="00C1238A" w:rsidP="00C1238A">
      <w:r>
        <w:t xml:space="preserve">4. </w:t>
      </w:r>
      <w:r>
        <w:rPr>
          <w:lang w:val="en-US"/>
        </w:rPr>
        <w:t>T</w:t>
      </w:r>
      <w:r w:rsidRPr="00C1238A">
        <w:rPr>
          <w:lang w:val="en-US"/>
        </w:rPr>
        <w:t>he design sprint is a flexible product design framework that serves to maximize the</w:t>
      </w:r>
    </w:p>
    <w:p w:rsidR="00C1238A" w:rsidRPr="00C1238A" w:rsidRDefault="00C1238A" w:rsidP="00C1238A">
      <w:proofErr w:type="gramStart"/>
      <w:r w:rsidRPr="00C1238A">
        <w:rPr>
          <w:lang w:val="en-US"/>
        </w:rPr>
        <w:t>chances</w:t>
      </w:r>
      <w:proofErr w:type="gramEnd"/>
      <w:r w:rsidRPr="00C1238A">
        <w:rPr>
          <w:lang w:val="en-US"/>
        </w:rPr>
        <w:t xml:space="preserve"> of making </w:t>
      </w:r>
      <w:r w:rsidR="00FC5054">
        <w:rPr>
          <w:lang w:val="en-US"/>
        </w:rPr>
        <w:t>something that people actually want</w:t>
      </w:r>
      <w:r w:rsidRPr="00C1238A">
        <w:rPr>
          <w:lang w:val="en-US"/>
        </w:rPr>
        <w:t>. It is an intense effort conducted by a small</w:t>
      </w:r>
    </w:p>
    <w:p w:rsidR="00C1238A" w:rsidRPr="00C1238A" w:rsidRDefault="00C1238A" w:rsidP="00C1238A">
      <w:proofErr w:type="gramStart"/>
      <w:r w:rsidRPr="00C1238A">
        <w:rPr>
          <w:lang w:val="en-US"/>
        </w:rPr>
        <w:t>team</w:t>
      </w:r>
      <w:proofErr w:type="gramEnd"/>
      <w:r w:rsidRPr="00C1238A">
        <w:rPr>
          <w:lang w:val="en-US"/>
        </w:rPr>
        <w:t xml:space="preserve"> where the results will set the direction for a </w:t>
      </w:r>
      <w:r w:rsidR="00FC5054">
        <w:rPr>
          <w:lang w:val="en-US"/>
        </w:rPr>
        <w:t>product really quickly.</w:t>
      </w:r>
    </w:p>
    <w:p w:rsidR="00C1238A" w:rsidRDefault="00C1238A" w:rsidP="00C1238A"/>
    <w:p w:rsidR="00C1238A" w:rsidRPr="00CE6D46" w:rsidRDefault="00C1238A" w:rsidP="00C1238A">
      <w:pPr>
        <w:rPr>
          <w:bCs/>
          <w:lang w:val="en-US"/>
        </w:rPr>
      </w:pPr>
      <w:r w:rsidRPr="00CE6D46">
        <w:t xml:space="preserve">5. In the </w:t>
      </w:r>
      <w:r w:rsidRPr="00CE6D46">
        <w:rPr>
          <w:bCs/>
          <w:lang w:val="en-US"/>
        </w:rPr>
        <w:t xml:space="preserve">Design Sprint </w:t>
      </w:r>
      <w:proofErr w:type="gramStart"/>
      <w:r w:rsidRPr="00CE6D46">
        <w:rPr>
          <w:bCs/>
          <w:lang w:val="en-US"/>
        </w:rPr>
        <w:t>stage :</w:t>
      </w:r>
      <w:proofErr w:type="gramEnd"/>
      <w:r w:rsidRPr="00CE6D46">
        <w:rPr>
          <w:bCs/>
          <w:lang w:val="en-US"/>
        </w:rPr>
        <w:t xml:space="preserve"> </w:t>
      </w:r>
      <w:r w:rsidR="00CE6D46">
        <w:rPr>
          <w:bCs/>
          <w:lang w:val="en-US"/>
        </w:rPr>
        <w:t xml:space="preserve">Understand </w:t>
      </w:r>
      <w:r w:rsidR="00CE6D46" w:rsidRPr="00CE6D46">
        <w:rPr>
          <w:bCs/>
          <w:lang w:val="en-US"/>
        </w:rPr>
        <w:t xml:space="preserve"> we will</w:t>
      </w:r>
    </w:p>
    <w:p w:rsidR="00CE6D46" w:rsidRDefault="00CE6D46" w:rsidP="00C1238A">
      <w:pPr>
        <w:rPr>
          <w:bCs/>
          <w:lang w:val="en-US"/>
        </w:rPr>
      </w:pPr>
      <w:r w:rsidRPr="00CE6D46">
        <w:rPr>
          <w:bCs/>
          <w:lang w:val="en-US"/>
        </w:rPr>
        <w:t xml:space="preserve">a. Define the </w:t>
      </w:r>
      <w:r w:rsidR="00104D78">
        <w:rPr>
          <w:bCs/>
          <w:lang w:val="en-US"/>
        </w:rPr>
        <w:t>problem statement</w:t>
      </w:r>
    </w:p>
    <w:p w:rsidR="00CE6D46" w:rsidRPr="00CE6D46" w:rsidRDefault="000419DB" w:rsidP="00C1238A">
      <w:r>
        <w:t>b. U</w:t>
      </w:r>
      <w:r w:rsidR="00CE6D46">
        <w:t xml:space="preserve">nderstand the </w:t>
      </w:r>
      <w:r w:rsidR="00104D78">
        <w:t>goals and anti-goals</w:t>
      </w:r>
    </w:p>
    <w:p w:rsidR="00CE6D46" w:rsidRDefault="00CE6D46" w:rsidP="00C1238A">
      <w:pPr>
        <w:rPr>
          <w:lang w:val="en-US"/>
        </w:rPr>
      </w:pPr>
    </w:p>
    <w:p w:rsidR="000419DB" w:rsidRDefault="000419DB" w:rsidP="00C1238A">
      <w:pPr>
        <w:rPr>
          <w:lang w:val="en-US"/>
        </w:rPr>
      </w:pPr>
    </w:p>
    <w:p w:rsidR="000419DB" w:rsidRDefault="000419DB" w:rsidP="00C1238A">
      <w:pPr>
        <w:rPr>
          <w:lang w:val="en-US"/>
        </w:rPr>
      </w:pPr>
    </w:p>
    <w:p w:rsidR="00C1238A" w:rsidRDefault="00CE6D46" w:rsidP="00C1238A">
      <w:pPr>
        <w:rPr>
          <w:lang w:val="en-US"/>
        </w:rPr>
      </w:pPr>
      <w:r>
        <w:rPr>
          <w:lang w:val="en-US"/>
        </w:rPr>
        <w:lastRenderedPageBreak/>
        <w:t xml:space="preserve">6. </w:t>
      </w:r>
      <w:r w:rsidRPr="00CE6D46">
        <w:t xml:space="preserve">In the </w:t>
      </w:r>
      <w:r w:rsidRPr="00CE6D46">
        <w:rPr>
          <w:bCs/>
          <w:lang w:val="en-US"/>
        </w:rPr>
        <w:t xml:space="preserve">Design Sprint </w:t>
      </w:r>
      <w:proofErr w:type="gramStart"/>
      <w:r w:rsidRPr="00CE6D46">
        <w:rPr>
          <w:bCs/>
          <w:lang w:val="en-US"/>
        </w:rPr>
        <w:t>stage :</w:t>
      </w:r>
      <w:proofErr w:type="gramEnd"/>
      <w:r w:rsidRPr="00CE6D46">
        <w:rPr>
          <w:bCs/>
          <w:lang w:val="en-US"/>
        </w:rPr>
        <w:t xml:space="preserve"> </w:t>
      </w:r>
      <w:r>
        <w:rPr>
          <w:bCs/>
          <w:lang w:val="en-US"/>
        </w:rPr>
        <w:t xml:space="preserve">Diverge </w:t>
      </w:r>
      <w:r w:rsidRPr="00CE6D46">
        <w:rPr>
          <w:bCs/>
          <w:lang w:val="en-US"/>
        </w:rPr>
        <w:t xml:space="preserve"> we will</w:t>
      </w:r>
      <w:r w:rsidRPr="00C1238A">
        <w:rPr>
          <w:lang w:val="en-US"/>
        </w:rPr>
        <w:t xml:space="preserve"> </w:t>
      </w:r>
      <w:r w:rsidR="00C1238A" w:rsidRPr="00C1238A">
        <w:rPr>
          <w:lang w:val="en-US"/>
        </w:rPr>
        <w:t xml:space="preserve">generate </w:t>
      </w:r>
      <w:r w:rsidR="00CD7C07">
        <w:rPr>
          <w:lang w:val="en-US"/>
        </w:rPr>
        <w:t>solutions</w:t>
      </w:r>
    </w:p>
    <w:p w:rsidR="00CE6D46" w:rsidRDefault="00CE6D46" w:rsidP="00C1238A">
      <w:pPr>
        <w:rPr>
          <w:lang w:val="en-US"/>
        </w:rPr>
      </w:pPr>
    </w:p>
    <w:p w:rsidR="00CE6D46" w:rsidRDefault="00CE6D46" w:rsidP="00C1238A">
      <w:pPr>
        <w:rPr>
          <w:lang w:val="en-US"/>
        </w:rPr>
      </w:pPr>
      <w:r>
        <w:rPr>
          <w:lang w:val="en-US"/>
        </w:rPr>
        <w:t>7. A brief generally contains 10 elements – list them below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1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project</w:t>
      </w:r>
      <w:proofErr w:type="gramEnd"/>
      <w:r w:rsidR="00CD7C07">
        <w:rPr>
          <w:lang w:val="en-US"/>
        </w:rPr>
        <w:t xml:space="preserve"> summary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2.</w:t>
      </w:r>
      <w:r w:rsidR="00CD7C07">
        <w:rPr>
          <w:lang w:val="en-US"/>
        </w:rPr>
        <w:t xml:space="preserve"> 3 mood boards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3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personas</w:t>
      </w:r>
      <w:proofErr w:type="gramEnd"/>
      <w:r w:rsidR="00CD7C07">
        <w:rPr>
          <w:lang w:val="en-US"/>
        </w:rPr>
        <w:t xml:space="preserve"> and user journey map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4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summary</w:t>
      </w:r>
      <w:proofErr w:type="gramEnd"/>
      <w:r w:rsidR="00CD7C07">
        <w:rPr>
          <w:lang w:val="en-US"/>
        </w:rPr>
        <w:t xml:space="preserve"> of an audit of competitors websites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5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work</w:t>
      </w:r>
      <w:proofErr w:type="gramEnd"/>
      <w:r w:rsidR="00CD7C07">
        <w:rPr>
          <w:lang w:val="en-US"/>
        </w:rPr>
        <w:t xml:space="preserve"> break down structure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6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a</w:t>
      </w:r>
      <w:proofErr w:type="gramEnd"/>
      <w:r w:rsidR="00CD7C07">
        <w:rPr>
          <w:lang w:val="en-US"/>
        </w:rPr>
        <w:t xml:space="preserve"> breakdown of all major tasks connected to dates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7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site</w:t>
      </w:r>
      <w:proofErr w:type="gramEnd"/>
      <w:r w:rsidR="00CD7C07">
        <w:rPr>
          <w:lang w:val="en-US"/>
        </w:rPr>
        <w:t xml:space="preserve"> map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8.</w:t>
      </w:r>
      <w:r w:rsidR="00CD7C07">
        <w:rPr>
          <w:lang w:val="en-US"/>
        </w:rPr>
        <w:t xml:space="preserve"> technical/functionality audit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9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content</w:t>
      </w:r>
      <w:proofErr w:type="gramEnd"/>
      <w:r w:rsidR="00CD7C07">
        <w:rPr>
          <w:lang w:val="en-US"/>
        </w:rPr>
        <w:t xml:space="preserve"> audit</w:t>
      </w:r>
    </w:p>
    <w:p w:rsidR="00CE6D46" w:rsidRDefault="00CE6D46" w:rsidP="00C1238A">
      <w:pPr>
        <w:rPr>
          <w:lang w:val="en-US"/>
        </w:rPr>
      </w:pPr>
      <w:r>
        <w:rPr>
          <w:lang w:val="en-US"/>
        </w:rPr>
        <w:t>10.</w:t>
      </w:r>
      <w:r w:rsidR="00CD7C07">
        <w:rPr>
          <w:lang w:val="en-US"/>
        </w:rPr>
        <w:t xml:space="preserve"> </w:t>
      </w:r>
      <w:proofErr w:type="gramStart"/>
      <w:r w:rsidR="00CD7C07">
        <w:rPr>
          <w:lang w:val="en-US"/>
        </w:rPr>
        <w:t>wireframes</w:t>
      </w:r>
      <w:proofErr w:type="gramEnd"/>
      <w:r w:rsidR="00CD7C07">
        <w:rPr>
          <w:lang w:val="en-US"/>
        </w:rPr>
        <w:t xml:space="preserve"> of the index page and top level links pages</w:t>
      </w:r>
    </w:p>
    <w:p w:rsidR="00CE6D46" w:rsidRDefault="00CE6D46" w:rsidP="00C1238A">
      <w:pPr>
        <w:rPr>
          <w:lang w:val="en-US"/>
        </w:rPr>
      </w:pPr>
    </w:p>
    <w:p w:rsidR="00CE6D46" w:rsidRPr="00CE6D46" w:rsidRDefault="00CE6D46" w:rsidP="00CE6D46">
      <w:r>
        <w:rPr>
          <w:lang w:val="en-US"/>
        </w:rPr>
        <w:t xml:space="preserve">8. </w:t>
      </w:r>
      <w:r w:rsidRPr="00CE6D46">
        <w:t>Client sign off</w:t>
      </w:r>
      <w:r>
        <w:t xml:space="preserve"> on the brief is</w:t>
      </w:r>
      <w:r w:rsidRPr="00CE6D46">
        <w:t xml:space="preserve"> an important step because this will give us </w:t>
      </w:r>
    </w:p>
    <w:p w:rsidR="00CE6D46" w:rsidRPr="00CE6D46" w:rsidRDefault="00CE6D46" w:rsidP="00CE6D46">
      <w:r w:rsidRPr="00CE6D46">
        <w:t xml:space="preserve">-a </w:t>
      </w:r>
      <w:r w:rsidR="00CD7C07">
        <w:t>design direction</w:t>
      </w:r>
    </w:p>
    <w:p w:rsidR="00CE6D46" w:rsidRPr="00CE6D46" w:rsidRDefault="00CE6D46" w:rsidP="00CE6D46">
      <w:r w:rsidRPr="00CE6D46">
        <w:t xml:space="preserve">-a content and information </w:t>
      </w:r>
      <w:r w:rsidR="00CD7C07">
        <w:t>architecture direction through the wireframes</w:t>
      </w:r>
    </w:p>
    <w:p w:rsidR="00824CE1" w:rsidRPr="00CE6D46" w:rsidRDefault="00CE6D46" w:rsidP="00CE6D46">
      <w:r>
        <w:t>-</w:t>
      </w:r>
      <w:r w:rsidR="00F725DB" w:rsidRPr="00CE6D46">
        <w:t xml:space="preserve">Client </w:t>
      </w:r>
      <w:r w:rsidR="00CD7C07">
        <w:t>confidence in a</w:t>
      </w:r>
      <w:r w:rsidR="00F725DB" w:rsidRPr="00CE6D46">
        <w:t xml:space="preserve"> project because they know, we understand their context and goals for the website </w:t>
      </w:r>
    </w:p>
    <w:p w:rsidR="000419DB" w:rsidRDefault="002B6880" w:rsidP="00C1238A">
      <w:hyperlink r:id="rId10" w:history="1">
        <w:r w:rsidR="000419DB">
          <w:rPr>
            <w:rStyle w:val="instancename"/>
            <w:color w:val="0000FF"/>
            <w:u w:val="single"/>
          </w:rPr>
          <w:t xml:space="preserve">5. Construction and Maintenance 6.37min </w:t>
        </w:r>
      </w:hyperlink>
    </w:p>
    <w:p w:rsidR="00CE6D46" w:rsidRDefault="00CE6D46" w:rsidP="00C1238A">
      <w:r>
        <w:t xml:space="preserve">9. Name 5 elements that are usually completed at maintenance stage of a project </w:t>
      </w:r>
    </w:p>
    <w:p w:rsidR="00CE6D46" w:rsidRDefault="00CE6D46" w:rsidP="00C1238A">
      <w:r>
        <w:t>1.</w:t>
      </w:r>
      <w:r w:rsidR="002B6880">
        <w:t xml:space="preserve"> SLA</w:t>
      </w:r>
    </w:p>
    <w:p w:rsidR="00CE6D46" w:rsidRDefault="00CE6D46" w:rsidP="00C1238A">
      <w:r>
        <w:t>2.</w:t>
      </w:r>
      <w:r w:rsidR="002B6880">
        <w:t xml:space="preserve"> CMS</w:t>
      </w:r>
    </w:p>
    <w:p w:rsidR="00CE6D46" w:rsidRDefault="00CE6D46" w:rsidP="00C1238A">
      <w:r>
        <w:t>3.</w:t>
      </w:r>
      <w:r w:rsidR="002B6880">
        <w:t xml:space="preserve"> Ongoing training and development</w:t>
      </w:r>
    </w:p>
    <w:p w:rsidR="00CE6D46" w:rsidRDefault="00CE6D46" w:rsidP="00C1238A">
      <w:r>
        <w:t>4.</w:t>
      </w:r>
      <w:r w:rsidR="002B6880">
        <w:t xml:space="preserve"> Packaging product support</w:t>
      </w:r>
    </w:p>
    <w:p w:rsidR="00CE6D46" w:rsidRDefault="00CE6D46" w:rsidP="00C1238A">
      <w:r>
        <w:t>5.</w:t>
      </w:r>
      <w:r w:rsidR="002B6880">
        <w:t xml:space="preserve"> Delivery and implementation</w:t>
      </w:r>
    </w:p>
    <w:p w:rsidR="000419DB" w:rsidRDefault="002B6880" w:rsidP="00C1238A">
      <w:hyperlink r:id="rId11" w:history="1">
        <w:r w:rsidR="000419DB">
          <w:rPr>
            <w:rStyle w:val="instancename"/>
            <w:color w:val="0000FF"/>
            <w:u w:val="single"/>
          </w:rPr>
          <w:t xml:space="preserve">6. Project Managers Role and Wrap up 6.48min </w:t>
        </w:r>
      </w:hyperlink>
    </w:p>
    <w:p w:rsidR="00CE6D46" w:rsidRDefault="00CE6D46" w:rsidP="00C1238A">
      <w:r>
        <w:t xml:space="preserve">10. Name 5 </w:t>
      </w:r>
      <w:r w:rsidR="00F725DB">
        <w:t>things that a project manager is responsible for</w:t>
      </w:r>
    </w:p>
    <w:p w:rsidR="00F725DB" w:rsidRDefault="00F725DB" w:rsidP="00C1238A">
      <w:r>
        <w:t>1.</w:t>
      </w:r>
      <w:r w:rsidR="002B6880">
        <w:t xml:space="preserve"> Team management</w:t>
      </w:r>
    </w:p>
    <w:p w:rsidR="00F725DB" w:rsidRDefault="00F725DB" w:rsidP="00C1238A">
      <w:r>
        <w:t>2.</w:t>
      </w:r>
      <w:r w:rsidR="002B6880">
        <w:t xml:space="preserve"> Communication management</w:t>
      </w:r>
    </w:p>
    <w:p w:rsidR="00F725DB" w:rsidRDefault="00F725DB" w:rsidP="00C1238A">
      <w:r>
        <w:t>3.</w:t>
      </w:r>
      <w:r w:rsidR="002B6880">
        <w:t xml:space="preserve"> Risk management</w:t>
      </w:r>
    </w:p>
    <w:p w:rsidR="00F725DB" w:rsidRDefault="00F725DB" w:rsidP="00C1238A">
      <w:r>
        <w:lastRenderedPageBreak/>
        <w:t>4.</w:t>
      </w:r>
      <w:r w:rsidR="002B6880">
        <w:t xml:space="preserve"> Configuration management</w:t>
      </w:r>
    </w:p>
    <w:p w:rsidR="00F725DB" w:rsidRPr="00C1238A" w:rsidRDefault="00F725DB" w:rsidP="00C1238A">
      <w:r>
        <w:t>5.</w:t>
      </w:r>
      <w:r w:rsidR="002B6880">
        <w:t xml:space="preserve"> Quality management</w:t>
      </w:r>
      <w:bookmarkStart w:id="0" w:name="_GoBack"/>
      <w:bookmarkEnd w:id="0"/>
    </w:p>
    <w:p w:rsidR="00C1238A" w:rsidRDefault="00C1238A"/>
    <w:sectPr w:rsidR="00C123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CE1B03"/>
    <w:multiLevelType w:val="hybridMultilevel"/>
    <w:tmpl w:val="046E48D6"/>
    <w:lvl w:ilvl="0" w:tplc="B5945F7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1C556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CA40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762D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FA56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9760E3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A148C0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1E00C8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09230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DIxMjM0NTIyNTNR0lEKTi0uzszPAykwqgUAgjwFxCwAAAA="/>
  </w:docVars>
  <w:rsids>
    <w:rsidRoot w:val="00C1238A"/>
    <w:rsid w:val="000419DB"/>
    <w:rsid w:val="00104D78"/>
    <w:rsid w:val="001362AF"/>
    <w:rsid w:val="002B5E84"/>
    <w:rsid w:val="002B6880"/>
    <w:rsid w:val="004B5227"/>
    <w:rsid w:val="005B1D44"/>
    <w:rsid w:val="006F4911"/>
    <w:rsid w:val="00824CE1"/>
    <w:rsid w:val="0091663A"/>
    <w:rsid w:val="00B67492"/>
    <w:rsid w:val="00C1238A"/>
    <w:rsid w:val="00CD7C07"/>
    <w:rsid w:val="00CE6D46"/>
    <w:rsid w:val="00F725DB"/>
    <w:rsid w:val="00FC5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2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instancename">
    <w:name w:val="instancename"/>
    <w:basedOn w:val="DefaultParagraphFont"/>
    <w:rsid w:val="000419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2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instancename">
    <w:name w:val="instancename"/>
    <w:basedOn w:val="DefaultParagraphFont"/>
    <w:rsid w:val="00041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1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931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5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prod.murdoch.edu.au/mod/resource/view.php?id=1120792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moodleprod.murdoch.edu.au/mod/resource/view.php?id=112072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odleprod.murdoch.edu.au/mod/resource/view.php?id=1120721" TargetMode="External"/><Relationship Id="rId11" Type="http://schemas.openxmlformats.org/officeDocument/2006/relationships/hyperlink" Target="https://moodleprod.murdoch.edu.au/mod/resource/view.php?id=112102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oodleprod.murdoch.edu.au/mod/resource/view.php?id=11209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oodleprod.murdoch.edu.au/mod/resource/view.php?id=11208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3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Cypher</dc:creator>
  <cp:lastModifiedBy>Hannah Bayliss</cp:lastModifiedBy>
  <cp:revision>8</cp:revision>
  <dcterms:created xsi:type="dcterms:W3CDTF">2020-02-28T09:29:00Z</dcterms:created>
  <dcterms:modified xsi:type="dcterms:W3CDTF">2020-02-28T09:54:00Z</dcterms:modified>
</cp:coreProperties>
</file>